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に関連する基本的な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に関連する基本的な制度や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制度や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国連関連開発指標や国際機関・民間援助組織を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7T23:04:42Z</dcterms:created>
  <dcterms:modified xsi:type="dcterms:W3CDTF">2022-02-17T23: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